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4bc1d63</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25bbc0c1-b9aa-43e8-be82-90efea36cc99"/>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17:12Z</dcterms:created>
  <dcterms:modified xsi:type="dcterms:W3CDTF">2023-06-24T19: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